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E4274" w:rsidRDefault="004E4274"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914400" y="914400"/>
            <wp:positionH relativeFrom="column">
              <wp:align>left</wp:align>
            </wp:positionH>
            <wp:positionV relativeFrom="paragraph">
              <wp:align>top</wp:align>
            </wp:positionV>
            <wp:extent cx="3410426" cy="4353533"/>
            <wp:effectExtent l="0" t="0" r="0" b="952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lowChart1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0426" cy="435353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4E4274" w:rsidRPr="004E4274" w:rsidRDefault="004E4274" w:rsidP="004E4274"/>
    <w:p w:rsidR="004E4274" w:rsidRPr="004E4274" w:rsidRDefault="004E4274" w:rsidP="004E4274"/>
    <w:p w:rsidR="004E4274" w:rsidRPr="004E4274" w:rsidRDefault="004E4274" w:rsidP="004E4274"/>
    <w:p w:rsidR="004E4274" w:rsidRDefault="004E4274" w:rsidP="004E4274">
      <w:pPr>
        <w:tabs>
          <w:tab w:val="left" w:pos="990"/>
        </w:tabs>
      </w:pPr>
      <w:r>
        <w:tab/>
      </w:r>
      <w:bookmarkStart w:id="0" w:name="_GoBack"/>
      <w:r>
        <w:rPr>
          <w:noProof/>
        </w:rPr>
        <w:drawing>
          <wp:inline distT="0" distB="0" distL="0" distR="0">
            <wp:extent cx="3458058" cy="2010056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Essentials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58058" cy="2010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FF0B41" w:rsidRDefault="004E4274">
      <w:r>
        <w:br w:type="textWrapping" w:clear="all"/>
      </w:r>
    </w:p>
    <w:sectPr w:rsidR="00FF0B4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D3C76" w:rsidRDefault="003D3C76" w:rsidP="004E4274">
      <w:pPr>
        <w:spacing w:after="0" w:line="240" w:lineRule="auto"/>
      </w:pPr>
      <w:r>
        <w:separator/>
      </w:r>
    </w:p>
  </w:endnote>
  <w:endnote w:type="continuationSeparator" w:id="0">
    <w:p w:rsidR="003D3C76" w:rsidRDefault="003D3C76" w:rsidP="004E42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D3C76" w:rsidRDefault="003D3C76" w:rsidP="004E4274">
      <w:pPr>
        <w:spacing w:after="0" w:line="240" w:lineRule="auto"/>
      </w:pPr>
      <w:r>
        <w:separator/>
      </w:r>
    </w:p>
  </w:footnote>
  <w:footnote w:type="continuationSeparator" w:id="0">
    <w:p w:rsidR="003D3C76" w:rsidRDefault="003D3C76" w:rsidP="004E427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MDM0NTa3sDC1NDVQ0lEKTi0uzszPAykwrAUAxMVXRywAAAA="/>
  </w:docVars>
  <w:rsids>
    <w:rsidRoot w:val="00374EEB"/>
    <w:rsid w:val="0023269C"/>
    <w:rsid w:val="00374EEB"/>
    <w:rsid w:val="003D3C76"/>
    <w:rsid w:val="004E4274"/>
    <w:rsid w:val="00FF0B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492529"/>
  <w15:chartTrackingRefBased/>
  <w15:docId w15:val="{E2D2156D-CF3E-4549-832D-2FCC5466D9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E42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4274"/>
  </w:style>
  <w:style w:type="paragraph" w:styleId="Footer">
    <w:name w:val="footer"/>
    <w:basedOn w:val="Normal"/>
    <w:link w:val="FooterChar"/>
    <w:uiPriority w:val="99"/>
    <w:unhideWhenUsed/>
    <w:rsid w:val="004E42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42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</Words>
  <Characters>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wakuayemang.2000@gmail.com</dc:creator>
  <cp:keywords/>
  <dc:description/>
  <cp:lastModifiedBy>kwakuayemang.2000@gmail.com</cp:lastModifiedBy>
  <cp:revision>2</cp:revision>
  <dcterms:created xsi:type="dcterms:W3CDTF">2020-01-22T22:35:00Z</dcterms:created>
  <dcterms:modified xsi:type="dcterms:W3CDTF">2020-01-22T22:55:00Z</dcterms:modified>
</cp:coreProperties>
</file>